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usty 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tronellol; nerol; 7-hydroxycitronellal; linalyl acetate; 2-benzylideneheptanal; α-hexylcinnamaldehyde; isoeugenol; d-limonene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Mimo że nie określono konkretnych zagrożeń, osoby udzielające pierwszej pomocy powinny nosić okulary ochronne, rękawice i jednorazową półmaskę. Rozważyć dodatkową ochronę, jeśli prawdopodobna jest powtarzająca się lub długotrwała ekspozycja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antny. Kwiatowy. Pomarańczowy. Green. Hesperidacea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masy ciała Animal: rat, Animal sex: male, Guideline: OECD Guideline 401 (Acute Oral Toxicity), 95% CL: 3400 - 5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730 mg/kg masy ciała Animal: rat, Guideline: OECD Guideline 401 (Acute Oral Toxicity), 95% CL: 3190 - 4370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ja, szczur, pył/mgła/dym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usty 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1 mg/l Test organisms (species): not specified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aphnia sp.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,5 mg/l Test organisms (species): not specified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not specified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4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usty 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7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7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usty 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usty 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7.06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49C312-2CC0-47DB-83E7-B8A7FAA98DA5}"/>
</file>

<file path=customXml/itemProps3.xml><?xml version="1.0" encoding="utf-8"?>
<ds:datastoreItem xmlns:ds="http://schemas.openxmlformats.org/officeDocument/2006/customXml" ds:itemID="{E3F32F76-D2DB-45B7-A263-88904116E79F}"/>
</file>

<file path=customXml/itemProps4.xml><?xml version="1.0" encoding="utf-8"?>
<ds:datastoreItem xmlns:ds="http://schemas.openxmlformats.org/officeDocument/2006/customXml" ds:itemID="{35ABC6B5-9B48-45AC-A060-D04EBD94A52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